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AFF1" w14:textId="3181C5F6" w:rsidR="004642A4" w:rsidRPr="00887BBA" w:rsidRDefault="004642A4" w:rsidP="00526671">
      <w:pPr>
        <w:jc w:val="center"/>
        <w:rPr>
          <w:b/>
        </w:rPr>
      </w:pPr>
      <w:r w:rsidRPr="00887BBA">
        <w:rPr>
          <w:b/>
        </w:rPr>
        <w:t>Договор №</w:t>
      </w:r>
      <w:r w:rsidR="00526671" w:rsidRPr="00887BBA">
        <w:rPr>
          <w:b/>
        </w:rPr>
        <w:t>___________</w:t>
      </w:r>
    </w:p>
    <w:p w14:paraId="4CB37CE7" w14:textId="77777777" w:rsidR="004642A4" w:rsidRPr="00887BBA" w:rsidRDefault="004642A4" w:rsidP="00526671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887BBA">
        <w:rPr>
          <w:rFonts w:ascii="Times New Roman" w:hAnsi="Times New Roman" w:cs="Times New Roman"/>
          <w:sz w:val="24"/>
          <w:szCs w:val="24"/>
        </w:rPr>
        <w:t>о практической подготовке обучающихся</w:t>
      </w:r>
    </w:p>
    <w:p w14:paraId="1CCB8748" w14:textId="77777777" w:rsidR="004642A4" w:rsidRPr="00887BBA" w:rsidRDefault="004642A4" w:rsidP="00526671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47119512" w14:textId="77777777" w:rsidR="004642A4" w:rsidRPr="00887BBA" w:rsidRDefault="004642A4" w:rsidP="00526671">
      <w:pPr>
        <w:shd w:val="clear" w:color="auto" w:fill="FFFFFF"/>
        <w:ind w:left="5670" w:right="-35"/>
        <w:jc w:val="right"/>
      </w:pPr>
    </w:p>
    <w:p w14:paraId="30FF17EC" w14:textId="77EE1A47" w:rsidR="004642A4" w:rsidRPr="00887BBA" w:rsidRDefault="004642A4" w:rsidP="00526671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887BBA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ab/>
      </w:r>
      <w:r w:rsidR="00F2669D" w:rsidRPr="00887BBA">
        <w:rPr>
          <w:rFonts w:ascii="Times New Roman" w:hAnsi="Times New Roman" w:cs="Times New Roman"/>
          <w:sz w:val="24"/>
          <w:szCs w:val="24"/>
        </w:rPr>
        <w:tab/>
      </w:r>
      <w:r w:rsidR="00F2669D" w:rsidRPr="00887BBA">
        <w:rPr>
          <w:rFonts w:ascii="Times New Roman" w:hAnsi="Times New Roman" w:cs="Times New Roman"/>
          <w:sz w:val="24"/>
          <w:szCs w:val="24"/>
        </w:rPr>
        <w:tab/>
      </w:r>
      <w:r w:rsidRPr="00887BBA">
        <w:rPr>
          <w:rFonts w:ascii="Times New Roman" w:hAnsi="Times New Roman" w:cs="Times New Roman"/>
          <w:sz w:val="24"/>
          <w:szCs w:val="24"/>
        </w:rPr>
        <w:t>«___» __________ 20__ г.</w:t>
      </w:r>
    </w:p>
    <w:p w14:paraId="4545786C" w14:textId="281A86D6" w:rsidR="004642A4" w:rsidRPr="00887BBA" w:rsidRDefault="004642A4" w:rsidP="00526671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CB38188" w14:textId="77777777" w:rsidR="009B66D1" w:rsidRPr="00887BBA" w:rsidRDefault="009B66D1" w:rsidP="00526671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529B036" w14:textId="61C85585" w:rsidR="004642A4" w:rsidRPr="00887BBA" w:rsidRDefault="004642A4" w:rsidP="00526671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7BBA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</w:t>
      </w:r>
      <w:r w:rsidR="0004006F" w:rsidRPr="00887BBA">
        <w:rPr>
          <w:rFonts w:ascii="Times New Roman" w:hAnsi="Times New Roman" w:cs="Times New Roman"/>
          <w:sz w:val="24"/>
          <w:szCs w:val="24"/>
        </w:rPr>
        <w:t>Л035-00115-78/00120293</w:t>
      </w:r>
      <w:r w:rsidRPr="00887BBA">
        <w:rPr>
          <w:rFonts w:ascii="Times New Roman" w:hAnsi="Times New Roman" w:cs="Times New Roman"/>
          <w:sz w:val="24"/>
          <w:szCs w:val="24"/>
        </w:rPr>
        <w:t xml:space="preserve"> от </w:t>
      </w:r>
      <w:r w:rsidR="007E3D82" w:rsidRPr="00887BBA">
        <w:rPr>
          <w:rFonts w:ascii="Times New Roman" w:hAnsi="Times New Roman" w:cs="Times New Roman"/>
          <w:sz w:val="24"/>
          <w:szCs w:val="24"/>
        </w:rPr>
        <w:t>12</w:t>
      </w:r>
      <w:r w:rsidRPr="00887BBA">
        <w:rPr>
          <w:rFonts w:ascii="Times New Roman" w:hAnsi="Times New Roman" w:cs="Times New Roman"/>
          <w:sz w:val="24"/>
          <w:szCs w:val="24"/>
        </w:rPr>
        <w:t xml:space="preserve"> </w:t>
      </w:r>
      <w:r w:rsidR="007E3D82" w:rsidRPr="00887BBA">
        <w:rPr>
          <w:rFonts w:ascii="Times New Roman" w:hAnsi="Times New Roman" w:cs="Times New Roman"/>
          <w:sz w:val="24"/>
          <w:szCs w:val="24"/>
        </w:rPr>
        <w:t>ноября</w:t>
      </w:r>
      <w:r w:rsidRPr="00887BBA">
        <w:rPr>
          <w:rFonts w:ascii="Times New Roman" w:hAnsi="Times New Roman" w:cs="Times New Roman"/>
          <w:sz w:val="24"/>
          <w:szCs w:val="24"/>
        </w:rPr>
        <w:t xml:space="preserve"> 20</w:t>
      </w:r>
      <w:r w:rsidR="007E3D82" w:rsidRPr="00887BBA">
        <w:rPr>
          <w:rFonts w:ascii="Times New Roman" w:hAnsi="Times New Roman" w:cs="Times New Roman"/>
          <w:sz w:val="24"/>
          <w:szCs w:val="24"/>
        </w:rPr>
        <w:t>21</w:t>
      </w:r>
      <w:r w:rsidRPr="00887BBA">
        <w:rPr>
          <w:rFonts w:ascii="Times New Roman" w:hAnsi="Times New Roman" w:cs="Times New Roman"/>
          <w:sz w:val="24"/>
          <w:szCs w:val="24"/>
        </w:rPr>
        <w:t xml:space="preserve">, именуемое в дальнейшем «Университет», </w:t>
      </w:r>
      <w:r w:rsidR="00CA3602" w:rsidRPr="00887BBA">
        <w:rPr>
          <w:rFonts w:ascii="Times New Roman" w:hAnsi="Times New Roman" w:cs="Times New Roman"/>
          <w:sz w:val="24"/>
          <w:szCs w:val="24"/>
        </w:rPr>
        <w:t xml:space="preserve">в лице </w:t>
      </w:r>
      <w:r w:rsidR="008914AD" w:rsidRPr="00887BBA">
        <w:rPr>
          <w:rFonts w:ascii="Times New Roman" w:hAnsi="Times New Roman" w:cs="Times New Roman"/>
          <w:sz w:val="24"/>
          <w:szCs w:val="24"/>
        </w:rPr>
        <w:t>проректора по организации учебного процесса</w:t>
      </w:r>
      <w:r w:rsidR="00CA3602" w:rsidRPr="00887BBA">
        <w:rPr>
          <w:rFonts w:ascii="Times New Roman" w:hAnsi="Times New Roman" w:cs="Times New Roman"/>
          <w:sz w:val="24"/>
          <w:szCs w:val="24"/>
        </w:rPr>
        <w:t xml:space="preserve"> </w:t>
      </w:r>
      <w:r w:rsidR="008914AD" w:rsidRPr="00887BBA">
        <w:rPr>
          <w:rFonts w:ascii="Times New Roman" w:hAnsi="Times New Roman" w:cs="Times New Roman"/>
          <w:sz w:val="24"/>
          <w:szCs w:val="24"/>
        </w:rPr>
        <w:t>Малевич Юлии Валерьевны</w:t>
      </w:r>
      <w:r w:rsidR="00CA3602" w:rsidRPr="00887BBA">
        <w:rPr>
          <w:rFonts w:ascii="Times New Roman" w:hAnsi="Times New Roman" w:cs="Times New Roman"/>
          <w:sz w:val="24"/>
          <w:szCs w:val="24"/>
        </w:rPr>
        <w:t>, действующей на основании доверенности №</w:t>
      </w:r>
      <w:r w:rsidR="00887BBA">
        <w:rPr>
          <w:rFonts w:ascii="Times New Roman" w:hAnsi="Times New Roman" w:cs="Times New Roman"/>
          <w:sz w:val="24"/>
          <w:szCs w:val="24"/>
        </w:rPr>
        <w:t xml:space="preserve"> </w:t>
      </w:r>
      <w:r w:rsidR="00DF596C" w:rsidRPr="00887BBA">
        <w:rPr>
          <w:rFonts w:ascii="Times New Roman" w:hAnsi="Times New Roman" w:cs="Times New Roman"/>
          <w:sz w:val="24"/>
          <w:szCs w:val="24"/>
        </w:rPr>
        <w:t>29</w:t>
      </w:r>
      <w:r w:rsidR="00F25300" w:rsidRPr="00887BBA">
        <w:rPr>
          <w:rFonts w:ascii="Times New Roman" w:hAnsi="Times New Roman" w:cs="Times New Roman"/>
          <w:sz w:val="24"/>
          <w:szCs w:val="24"/>
        </w:rPr>
        <w:t>-2</w:t>
      </w:r>
      <w:r w:rsidR="00DF596C" w:rsidRPr="00887BBA">
        <w:rPr>
          <w:rFonts w:ascii="Times New Roman" w:hAnsi="Times New Roman" w:cs="Times New Roman"/>
          <w:sz w:val="24"/>
          <w:szCs w:val="24"/>
        </w:rPr>
        <w:t>3</w:t>
      </w:r>
      <w:r w:rsidR="00F25300" w:rsidRPr="00887BBA">
        <w:rPr>
          <w:rFonts w:ascii="Times New Roman" w:hAnsi="Times New Roman" w:cs="Times New Roman"/>
          <w:sz w:val="24"/>
          <w:szCs w:val="24"/>
        </w:rPr>
        <w:t xml:space="preserve"> </w:t>
      </w:r>
      <w:r w:rsidR="00CA3602" w:rsidRPr="00887BBA">
        <w:rPr>
          <w:rFonts w:ascii="Times New Roman" w:hAnsi="Times New Roman" w:cs="Times New Roman"/>
          <w:sz w:val="24"/>
          <w:szCs w:val="24"/>
        </w:rPr>
        <w:t xml:space="preserve">от </w:t>
      </w:r>
      <w:r w:rsidR="0053594B" w:rsidRPr="00887BBA">
        <w:rPr>
          <w:rFonts w:ascii="Times New Roman" w:hAnsi="Times New Roman" w:cs="Times New Roman"/>
          <w:sz w:val="24"/>
          <w:szCs w:val="24"/>
        </w:rPr>
        <w:t>10</w:t>
      </w:r>
      <w:r w:rsidR="00F25300" w:rsidRPr="00887BBA">
        <w:rPr>
          <w:rFonts w:ascii="Times New Roman" w:hAnsi="Times New Roman" w:cs="Times New Roman"/>
          <w:sz w:val="24"/>
          <w:szCs w:val="24"/>
        </w:rPr>
        <w:t>.</w:t>
      </w:r>
      <w:r w:rsidR="00A826DB" w:rsidRPr="00887BBA">
        <w:rPr>
          <w:rFonts w:ascii="Times New Roman" w:hAnsi="Times New Roman" w:cs="Times New Roman"/>
          <w:sz w:val="24"/>
          <w:szCs w:val="24"/>
        </w:rPr>
        <w:t>0</w:t>
      </w:r>
      <w:r w:rsidR="009A36FD" w:rsidRPr="00887BBA">
        <w:rPr>
          <w:rFonts w:ascii="Times New Roman" w:hAnsi="Times New Roman" w:cs="Times New Roman"/>
          <w:sz w:val="24"/>
          <w:szCs w:val="24"/>
        </w:rPr>
        <w:t>1</w:t>
      </w:r>
      <w:r w:rsidR="00B1299D" w:rsidRPr="00887BBA">
        <w:rPr>
          <w:rFonts w:ascii="Times New Roman" w:hAnsi="Times New Roman" w:cs="Times New Roman"/>
          <w:sz w:val="24"/>
          <w:szCs w:val="24"/>
        </w:rPr>
        <w:t>.202</w:t>
      </w:r>
      <w:r w:rsidR="009A36FD" w:rsidRPr="00887BBA">
        <w:rPr>
          <w:rFonts w:ascii="Times New Roman" w:hAnsi="Times New Roman" w:cs="Times New Roman"/>
          <w:sz w:val="24"/>
          <w:szCs w:val="24"/>
        </w:rPr>
        <w:t>3</w:t>
      </w:r>
      <w:r w:rsidRPr="00887BBA">
        <w:rPr>
          <w:rFonts w:ascii="Times New Roman" w:hAnsi="Times New Roman" w:cs="Times New Roman"/>
          <w:sz w:val="24"/>
          <w:szCs w:val="24"/>
        </w:rPr>
        <w:t xml:space="preserve">, </w:t>
      </w:r>
      <w:bookmarkStart w:id="0" w:name="_Hlk142580579"/>
      <w:r w:rsidRPr="00887BBA">
        <w:rPr>
          <w:rFonts w:ascii="Times New Roman" w:hAnsi="Times New Roman" w:cs="Times New Roman"/>
          <w:sz w:val="24"/>
          <w:szCs w:val="24"/>
        </w:rPr>
        <w:t xml:space="preserve">с одной стороны, </w:t>
      </w:r>
      <w:bookmarkStart w:id="1" w:name="_Hlk142583600"/>
      <w:r w:rsidRPr="00887BBA">
        <w:rPr>
          <w:rFonts w:ascii="Times New Roman" w:hAnsi="Times New Roman" w:cs="Times New Roman"/>
          <w:sz w:val="24"/>
          <w:szCs w:val="24"/>
        </w:rPr>
        <w:t>и</w:t>
      </w:r>
      <w:r w:rsidR="008914AD" w:rsidRPr="00887BBA"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_Hlk142583592"/>
      <w:bookmarkEnd w:id="1"/>
      <w:r w:rsidR="005F7EE5" w:rsidRPr="005F7EE5">
        <w:rPr>
          <w:rFonts w:ascii="Times New Roman" w:hAnsi="Times New Roman" w:cs="Times New Roman"/>
          <w:b/>
          <w:sz w:val="24"/>
          <w:szCs w:val="24"/>
          <w:highlight w:val="yellow"/>
        </w:rPr>
        <w:t>Полное наименование организации с ее организационно правовой формой (сокращенное наименование по уставу при наличии)</w:t>
      </w:r>
      <w:r w:rsidRPr="00887BBA">
        <w:rPr>
          <w:rFonts w:ascii="Times New Roman" w:hAnsi="Times New Roman" w:cs="Times New Roman"/>
          <w:sz w:val="24"/>
          <w:szCs w:val="24"/>
        </w:rPr>
        <w:t>, именуем</w:t>
      </w:r>
      <w:r w:rsidRPr="004D7A3A">
        <w:rPr>
          <w:rFonts w:ascii="Times New Roman" w:hAnsi="Times New Roman" w:cs="Times New Roman"/>
          <w:sz w:val="24"/>
          <w:szCs w:val="24"/>
          <w:highlight w:val="yellow"/>
        </w:rPr>
        <w:t>__</w:t>
      </w:r>
      <w:r w:rsidRPr="00887BBA">
        <w:rPr>
          <w:rFonts w:ascii="Times New Roman" w:hAnsi="Times New Roman" w:cs="Times New Roman"/>
          <w:sz w:val="24"/>
          <w:szCs w:val="24"/>
        </w:rPr>
        <w:t xml:space="preserve"> в дальнейшем «Профильная организация», в лице </w:t>
      </w:r>
      <w:r w:rsidR="005F7EE5" w:rsidRPr="005F7EE5">
        <w:rPr>
          <w:rFonts w:ascii="Times New Roman" w:hAnsi="Times New Roman" w:cs="Times New Roman"/>
          <w:sz w:val="24"/>
          <w:szCs w:val="24"/>
          <w:highlight w:val="yellow"/>
        </w:rPr>
        <w:t>должность и полное</w:t>
      </w:r>
      <w:r w:rsidR="005F7EE5">
        <w:rPr>
          <w:rFonts w:ascii="Times New Roman" w:hAnsi="Times New Roman" w:cs="Times New Roman"/>
          <w:sz w:val="24"/>
          <w:szCs w:val="24"/>
        </w:rPr>
        <w:t xml:space="preserve"> </w:t>
      </w:r>
      <w:r w:rsidR="005F7EE5" w:rsidRPr="005F7EE5">
        <w:rPr>
          <w:rFonts w:ascii="Times New Roman" w:hAnsi="Times New Roman" w:cs="Times New Roman"/>
          <w:sz w:val="24"/>
          <w:szCs w:val="24"/>
          <w:highlight w:val="yellow"/>
        </w:rPr>
        <w:t>ФИО подписанта от организации</w:t>
      </w:r>
      <w:r w:rsidRPr="00887BBA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5F7EE5" w:rsidRPr="005F7EE5">
        <w:rPr>
          <w:rFonts w:ascii="Times New Roman" w:hAnsi="Times New Roman" w:cs="Times New Roman"/>
          <w:sz w:val="24"/>
          <w:szCs w:val="24"/>
          <w:highlight w:val="yellow"/>
        </w:rPr>
        <w:t>наименование документа</w:t>
      </w:r>
      <w:r w:rsidRPr="00887BBA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</w:t>
      </w:r>
      <w:bookmarkEnd w:id="2"/>
      <w:r w:rsidRPr="00887BBA">
        <w:rPr>
          <w:rFonts w:ascii="Times New Roman" w:hAnsi="Times New Roman" w:cs="Times New Roman"/>
          <w:sz w:val="24"/>
          <w:szCs w:val="24"/>
        </w:rPr>
        <w:t>.</w:t>
      </w:r>
    </w:p>
    <w:bookmarkEnd w:id="0"/>
    <w:p w14:paraId="7B59CD72" w14:textId="77777777" w:rsidR="004642A4" w:rsidRPr="00887BBA" w:rsidRDefault="004642A4" w:rsidP="00526671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2D7EFF68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BA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7C18F70B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06B48202" w14:textId="5D3BDE06" w:rsidR="004642A4" w:rsidRPr="00887BBA" w:rsidRDefault="004642A4" w:rsidP="00D36564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едметом настоящего Договора является организация практической подготовки обучающихся.</w:t>
      </w:r>
    </w:p>
    <w:p w14:paraId="55EC449E" w14:textId="77777777" w:rsidR="004642A4" w:rsidRPr="00887BBA" w:rsidRDefault="004642A4" w:rsidP="00526671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887BBA" w:rsidRDefault="004642A4" w:rsidP="00526671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64CA5F06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Права и обязанности Сторон</w:t>
      </w:r>
    </w:p>
    <w:p w14:paraId="42AC571A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14:paraId="448E8ACD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офильная организация обязана:</w:t>
      </w:r>
    </w:p>
    <w:p w14:paraId="2B6FAF71" w14:textId="3B8AFE31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предоставить </w:t>
      </w:r>
      <w:bookmarkStart w:id="3" w:name="_Hlk142580677"/>
      <w:r w:rsidRPr="00887BBA">
        <w:rPr>
          <w:rFonts w:ascii="Times New Roman" w:hAnsi="Times New Roman"/>
          <w:sz w:val="24"/>
          <w:szCs w:val="24"/>
          <w:lang w:val="ru-RU"/>
        </w:rPr>
        <w:t xml:space="preserve">Университету в соответствии с графиком учебного процесса </w:t>
      </w:r>
      <w:r w:rsidR="00D36564">
        <w:rPr>
          <w:rFonts w:ascii="Times New Roman" w:hAnsi="Times New Roman"/>
          <w:sz w:val="24"/>
          <w:szCs w:val="24"/>
          <w:lang w:val="ru-RU"/>
        </w:rPr>
        <w:br/>
      </w:r>
      <w:bookmarkStart w:id="4" w:name="_Hlk142583621"/>
      <w:r w:rsidRPr="00887BBA">
        <w:rPr>
          <w:rFonts w:ascii="Times New Roman" w:hAnsi="Times New Roman"/>
          <w:sz w:val="24"/>
          <w:szCs w:val="24"/>
          <w:lang w:val="ru-RU"/>
        </w:rPr>
        <w:t xml:space="preserve">с </w:t>
      </w:r>
      <w:r w:rsidR="00ED2001" w:rsidRPr="005F7EE5">
        <w:rPr>
          <w:rFonts w:ascii="Times New Roman" w:hAnsi="Times New Roman"/>
          <w:sz w:val="24"/>
          <w:szCs w:val="24"/>
          <w:highlight w:val="yellow"/>
          <w:lang w:val="ru-RU"/>
        </w:rPr>
        <w:t>___.___._______</w:t>
      </w:r>
      <w:r w:rsidR="00ED2001">
        <w:rPr>
          <w:rFonts w:ascii="Times New Roman" w:hAnsi="Times New Roman"/>
          <w:sz w:val="24"/>
          <w:szCs w:val="24"/>
          <w:lang w:val="ru-RU"/>
        </w:rPr>
        <w:t xml:space="preserve"> г.</w:t>
      </w:r>
      <w:r w:rsidRPr="00887BBA">
        <w:rPr>
          <w:rFonts w:ascii="Times New Roman" w:hAnsi="Times New Roman"/>
          <w:sz w:val="24"/>
          <w:szCs w:val="24"/>
          <w:lang w:val="ru-RU"/>
        </w:rPr>
        <w:t xml:space="preserve"> по </w:t>
      </w:r>
      <w:r w:rsidR="00ED2001" w:rsidRPr="005F7EE5">
        <w:rPr>
          <w:rFonts w:ascii="Times New Roman" w:hAnsi="Times New Roman"/>
          <w:sz w:val="24"/>
          <w:szCs w:val="24"/>
          <w:highlight w:val="yellow"/>
          <w:lang w:val="ru-RU"/>
        </w:rPr>
        <w:t>___.___.______</w:t>
      </w:r>
      <w:r w:rsidR="00ED2001">
        <w:rPr>
          <w:rFonts w:ascii="Times New Roman" w:hAnsi="Times New Roman"/>
          <w:sz w:val="24"/>
          <w:szCs w:val="24"/>
          <w:lang w:val="ru-RU"/>
        </w:rPr>
        <w:t xml:space="preserve"> г.</w:t>
      </w:r>
      <w:r w:rsidRPr="00887BBA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4D7A3A">
        <w:rPr>
          <w:rFonts w:ascii="Times New Roman" w:hAnsi="Times New Roman"/>
          <w:sz w:val="24"/>
          <w:szCs w:val="24"/>
          <w:highlight w:val="yellow"/>
          <w:lang w:val="ru-RU"/>
        </w:rPr>
        <w:t>1</w:t>
      </w:r>
      <w:r w:rsidR="00CA3602" w:rsidRPr="004D7A3A">
        <w:rPr>
          <w:rFonts w:ascii="Times New Roman" w:hAnsi="Times New Roman"/>
          <w:sz w:val="24"/>
          <w:szCs w:val="24"/>
          <w:highlight w:val="yellow"/>
          <w:lang w:val="ru-RU"/>
        </w:rPr>
        <w:t xml:space="preserve"> </w:t>
      </w:r>
      <w:r w:rsidRPr="004D7A3A">
        <w:rPr>
          <w:rFonts w:ascii="Times New Roman" w:hAnsi="Times New Roman"/>
          <w:sz w:val="24"/>
          <w:szCs w:val="24"/>
          <w:highlight w:val="yellow"/>
          <w:lang w:val="ru-RU"/>
        </w:rPr>
        <w:t>(одно)</w:t>
      </w:r>
      <w:r w:rsidRPr="00887BBA">
        <w:rPr>
          <w:rFonts w:ascii="Times New Roman" w:hAnsi="Times New Roman"/>
          <w:sz w:val="24"/>
          <w:szCs w:val="24"/>
          <w:lang w:val="ru-RU"/>
        </w:rPr>
        <w:t xml:space="preserve"> место для организации практической подготовки, проводимой в форме практики (далее – практическая подготовка), обучающегося </w:t>
      </w:r>
      <w:r w:rsidRPr="005F7EE5">
        <w:rPr>
          <w:rFonts w:ascii="Times New Roman" w:hAnsi="Times New Roman"/>
          <w:sz w:val="24"/>
          <w:szCs w:val="24"/>
          <w:highlight w:val="yellow"/>
          <w:lang w:val="ru-RU"/>
        </w:rPr>
        <w:t>____</w:t>
      </w:r>
      <w:r w:rsidRPr="00887BBA">
        <w:rPr>
          <w:rFonts w:ascii="Times New Roman" w:hAnsi="Times New Roman"/>
          <w:sz w:val="24"/>
          <w:szCs w:val="24"/>
          <w:lang w:val="ru-RU"/>
        </w:rPr>
        <w:t xml:space="preserve"> курса </w:t>
      </w:r>
      <w:r w:rsidR="005F7EE5" w:rsidRPr="005F7EE5">
        <w:rPr>
          <w:rFonts w:ascii="Times New Roman" w:hAnsi="Times New Roman"/>
          <w:b/>
          <w:sz w:val="24"/>
          <w:szCs w:val="24"/>
          <w:highlight w:val="yellow"/>
          <w:lang w:val="ru-RU"/>
        </w:rPr>
        <w:t>полное ФИО студен</w:t>
      </w:r>
      <w:r w:rsidR="004D7A3A">
        <w:rPr>
          <w:rFonts w:ascii="Times New Roman" w:hAnsi="Times New Roman"/>
          <w:b/>
          <w:sz w:val="24"/>
          <w:szCs w:val="24"/>
          <w:highlight w:val="yellow"/>
          <w:lang w:val="ru-RU"/>
        </w:rPr>
        <w:t>т</w:t>
      </w:r>
      <w:r w:rsidR="005F7EE5" w:rsidRPr="005F7EE5">
        <w:rPr>
          <w:rFonts w:ascii="Times New Roman" w:hAnsi="Times New Roman"/>
          <w:b/>
          <w:sz w:val="24"/>
          <w:szCs w:val="24"/>
          <w:highlight w:val="yellow"/>
          <w:lang w:val="ru-RU"/>
        </w:rPr>
        <w:t>а</w:t>
      </w:r>
      <w:r w:rsidR="004D7A3A">
        <w:rPr>
          <w:rFonts w:ascii="Times New Roman" w:hAnsi="Times New Roman"/>
          <w:b/>
          <w:sz w:val="24"/>
          <w:szCs w:val="24"/>
          <w:highlight w:val="yellow"/>
          <w:lang w:val="ru-RU"/>
        </w:rPr>
        <w:t>/</w:t>
      </w:r>
      <w:proofErr w:type="spellStart"/>
      <w:r w:rsidR="004D7A3A">
        <w:rPr>
          <w:rFonts w:ascii="Times New Roman" w:hAnsi="Times New Roman"/>
          <w:b/>
          <w:sz w:val="24"/>
          <w:szCs w:val="24"/>
          <w:highlight w:val="yellow"/>
          <w:lang w:val="ru-RU"/>
        </w:rPr>
        <w:t>ов</w:t>
      </w:r>
      <w:proofErr w:type="spellEnd"/>
      <w:r w:rsidRPr="00887BBA">
        <w:rPr>
          <w:rFonts w:ascii="Times New Roman" w:hAnsi="Times New Roman"/>
          <w:sz w:val="24"/>
          <w:szCs w:val="24"/>
          <w:lang w:val="ru-RU"/>
        </w:rPr>
        <w:t xml:space="preserve"> </w:t>
      </w:r>
      <w:bookmarkEnd w:id="3"/>
      <w:r w:rsidRPr="00887BBA">
        <w:rPr>
          <w:rFonts w:ascii="Times New Roman" w:hAnsi="Times New Roman"/>
          <w:sz w:val="24"/>
          <w:szCs w:val="24"/>
          <w:lang w:val="ru-RU"/>
        </w:rPr>
        <w:t>по направлению</w:t>
      </w:r>
      <w:bookmarkEnd w:id="4"/>
      <w:r w:rsidRPr="00887BBA">
        <w:rPr>
          <w:rFonts w:ascii="Times New Roman" w:hAnsi="Times New Roman"/>
          <w:sz w:val="24"/>
          <w:szCs w:val="24"/>
          <w:lang w:val="ru-RU"/>
        </w:rPr>
        <w:t xml:space="preserve">/специальности </w:t>
      </w:r>
      <w:bookmarkStart w:id="5" w:name="_Hlk142583652"/>
      <w:r w:rsidR="005F7EE5" w:rsidRPr="005F7EE5">
        <w:rPr>
          <w:rFonts w:ascii="Times New Roman" w:hAnsi="Times New Roman"/>
          <w:sz w:val="24"/>
          <w:szCs w:val="24"/>
          <w:highlight w:val="yellow"/>
          <w:lang w:val="ru-RU"/>
        </w:rPr>
        <w:t>код и наименование</w:t>
      </w:r>
      <w:bookmarkEnd w:id="5"/>
      <w:r w:rsidRPr="00887BBA">
        <w:rPr>
          <w:rFonts w:ascii="Times New Roman" w:hAnsi="Times New Roman"/>
          <w:sz w:val="24"/>
          <w:szCs w:val="24"/>
          <w:lang w:val="ru-RU"/>
        </w:rPr>
        <w:t>.</w:t>
      </w:r>
    </w:p>
    <w:p w14:paraId="76AA5B23" w14:textId="758B394F" w:rsidR="004642A4" w:rsidRPr="00887BBA" w:rsidRDefault="004642A4" w:rsidP="00526671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актическая подготовка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1).</w:t>
      </w:r>
    </w:p>
    <w:p w14:paraId="00774CCC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14:paraId="7BC9E3FB" w14:textId="1D8CD70D" w:rsidR="004642A4" w:rsidRPr="00887BBA" w:rsidRDefault="00D673B5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bookmarkStart w:id="6" w:name="_GoBack"/>
      <w:bookmarkEnd w:id="6"/>
      <w:r w:rsidRPr="00D673B5">
        <w:rPr>
          <w:rFonts w:ascii="Times New Roman" w:hAnsi="Times New Roman"/>
          <w:sz w:val="24"/>
          <w:szCs w:val="24"/>
          <w:lang w:val="ru-RU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4642A4" w:rsidRPr="00887BBA">
        <w:rPr>
          <w:rFonts w:ascii="Times New Roman" w:hAnsi="Times New Roman"/>
          <w:sz w:val="24"/>
          <w:szCs w:val="24"/>
          <w:lang w:val="ru-RU"/>
        </w:rPr>
        <w:t>;</w:t>
      </w:r>
    </w:p>
    <w:p w14:paraId="0B3C0508" w14:textId="04834259" w:rsidR="004642A4" w:rsidRPr="00887BBA" w:rsidRDefault="004642A4" w:rsidP="00526671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и смене лица, указанного в пункте 2.</w:t>
      </w:r>
      <w:r w:rsidR="00E4291A" w:rsidRPr="00887BBA">
        <w:rPr>
          <w:rFonts w:ascii="Times New Roman" w:hAnsi="Times New Roman"/>
          <w:sz w:val="24"/>
          <w:szCs w:val="24"/>
          <w:lang w:val="ru-RU"/>
        </w:rPr>
        <w:t>1.3</w:t>
      </w:r>
      <w:r w:rsidR="00A75111" w:rsidRPr="00887BBA">
        <w:rPr>
          <w:rFonts w:ascii="Times New Roman" w:hAnsi="Times New Roman"/>
          <w:sz w:val="24"/>
          <w:szCs w:val="24"/>
          <w:lang w:val="ru-RU"/>
        </w:rPr>
        <w:t>.</w:t>
      </w:r>
      <w:r w:rsidRPr="00887BBA">
        <w:rPr>
          <w:rFonts w:ascii="Times New Roman" w:hAnsi="Times New Roman"/>
          <w:sz w:val="24"/>
          <w:szCs w:val="24"/>
          <w:lang w:val="ru-RU"/>
        </w:rPr>
        <w:t>, в 10-дневный срок сообщить об этом Университету;</w:t>
      </w:r>
    </w:p>
    <w:p w14:paraId="1899B1B1" w14:textId="77777777" w:rsidR="004642A4" w:rsidRPr="00887BBA" w:rsidRDefault="004642A4" w:rsidP="00526671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42861A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lastRenderedPageBreak/>
        <w:t xml:space="preserve">проводить оценку условий труда на рабочих местах, используемых при реализации компонентов образовательной программы в форме практической подготовки, и сообщать в Университет об условиях труда и требованиях охраны труда на рабочем месте; </w:t>
      </w:r>
    </w:p>
    <w:p w14:paraId="221F7322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знакомить обучающихся с правилами внутреннего трудового распорядка Профильной организации;</w:t>
      </w:r>
    </w:p>
    <w:p w14:paraId="2B90911B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14:paraId="641B83A9" w14:textId="2954538D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</w:t>
      </w:r>
      <w:r w:rsidR="007D62A2" w:rsidRPr="00887BBA">
        <w:rPr>
          <w:rFonts w:ascii="Times New Roman" w:hAnsi="Times New Roman"/>
          <w:sz w:val="24"/>
          <w:szCs w:val="24"/>
          <w:lang w:val="ru-RU"/>
        </w:rPr>
        <w:t>1</w:t>
      </w:r>
      <w:r w:rsidRPr="00887BBA">
        <w:rPr>
          <w:rFonts w:ascii="Times New Roman" w:hAnsi="Times New Roman"/>
          <w:sz w:val="24"/>
          <w:szCs w:val="24"/>
          <w:lang w:val="ru-RU"/>
        </w:rPr>
        <w:t xml:space="preserve"> к настоящему Договору), а также находящимися в них оборудованием и техническими средствами обучения;</w:t>
      </w:r>
    </w:p>
    <w:p w14:paraId="66594E15" w14:textId="5667A342" w:rsidR="00B4767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4B968514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Университет обязан:  </w:t>
      </w:r>
    </w:p>
    <w:p w14:paraId="7CEF906B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азначить руководителя по практической подготовке от Университета, который:</w:t>
      </w:r>
    </w:p>
    <w:p w14:paraId="0D845B66" w14:textId="77777777" w:rsidR="004642A4" w:rsidRPr="00887BBA" w:rsidRDefault="004642A4" w:rsidP="00526671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29B31BB7" w14:textId="77777777" w:rsidR="004642A4" w:rsidRPr="00887BBA" w:rsidRDefault="004642A4" w:rsidP="00526671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14:paraId="573B1625" w14:textId="77777777" w:rsidR="004642A4" w:rsidRPr="00887BBA" w:rsidRDefault="004642A4" w:rsidP="00526671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14:paraId="10CD5B0B" w14:textId="77777777" w:rsidR="004642A4" w:rsidRPr="00887BBA" w:rsidRDefault="004642A4" w:rsidP="00526671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312A610E" w14:textId="77777777" w:rsidR="004642A4" w:rsidRPr="00887BBA" w:rsidRDefault="004642A4" w:rsidP="00526671">
      <w:pPr>
        <w:pStyle w:val="aff"/>
        <w:numPr>
          <w:ilvl w:val="2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1DA286F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установить в расписании занятий виды учебной деятельности, практики и иные компоненты образовательной программы, осваиваемые обучающими в форме практической подготовки, включая место, продолжительность и период их реализации;</w:t>
      </w:r>
    </w:p>
    <w:p w14:paraId="694DF5B3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аправить обучающихся в Профильную организацию для освоения компонентов образовательной программы в форме практической подготовки.</w:t>
      </w:r>
    </w:p>
    <w:p w14:paraId="6ED7C9E3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офильная организация имеет право:</w:t>
      </w:r>
    </w:p>
    <w:p w14:paraId="6768FEF3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4209A949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14:paraId="07B03CC6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Университет имеет право:</w:t>
      </w:r>
    </w:p>
    <w:p w14:paraId="0F1836F3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F00B28A" w14:textId="77777777" w:rsidR="004642A4" w:rsidRPr="00887BBA" w:rsidRDefault="004642A4" w:rsidP="0052667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14:paraId="48CE1CB1" w14:textId="50171587" w:rsidR="004642A4" w:rsidRPr="00887BBA" w:rsidRDefault="004642A4" w:rsidP="00526671">
      <w:pPr>
        <w:tabs>
          <w:tab w:val="left" w:pos="420"/>
        </w:tabs>
        <w:suppressAutoHyphens/>
        <w:jc w:val="both"/>
      </w:pPr>
    </w:p>
    <w:p w14:paraId="20A1B489" w14:textId="77777777" w:rsidR="00526671" w:rsidRPr="00887BBA" w:rsidRDefault="00526671" w:rsidP="00526671">
      <w:pPr>
        <w:tabs>
          <w:tab w:val="left" w:pos="420"/>
        </w:tabs>
        <w:suppressAutoHyphens/>
        <w:jc w:val="both"/>
      </w:pPr>
    </w:p>
    <w:p w14:paraId="262F93DC" w14:textId="7697B319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lastRenderedPageBreak/>
        <w:t>Особые условия</w:t>
      </w:r>
    </w:p>
    <w:p w14:paraId="34BEC34A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48256F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0CD0C3E2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3FF75D30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FBEDB19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 г. № 152-ФЗ «О персональных данных».</w:t>
      </w:r>
    </w:p>
    <w:p w14:paraId="27E80DB3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C6247AC" w14:textId="77777777" w:rsidR="004642A4" w:rsidRPr="00887BBA" w:rsidRDefault="004642A4" w:rsidP="00526671">
      <w:pPr>
        <w:shd w:val="clear" w:color="auto" w:fill="FFFFFF"/>
        <w:ind w:left="360" w:right="425"/>
        <w:rPr>
          <w:bCs/>
          <w:color w:val="000000"/>
        </w:rPr>
      </w:pPr>
    </w:p>
    <w:p w14:paraId="31645B71" w14:textId="1556B571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Дополнительные условия</w:t>
      </w:r>
    </w:p>
    <w:p w14:paraId="3A7B756F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4BC3D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есчастный случай, произошедший с обучающимся в период организации практической подготовки в Профильной организации, расследуется и учитывается администрацией Профильной организации совместно с уполномоченным представителем Университета.</w:t>
      </w:r>
    </w:p>
    <w:p w14:paraId="20866739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Ответственность за вред, который может наступить вследствие действий, совершенных обучающими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F32C14F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92ED81B" w14:textId="48EC0186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 w:rsidRPr="00887BBA">
        <w:rPr>
          <w:rFonts w:ascii="Times New Roman" w:hAnsi="Times New Roman"/>
          <w:sz w:val="24"/>
          <w:szCs w:val="24"/>
          <w:lang w:val="ru-RU"/>
        </w:rPr>
        <w:t xml:space="preserve">практической подготовки </w:t>
      </w:r>
      <w:r w:rsidRPr="00887BBA">
        <w:rPr>
          <w:rFonts w:ascii="Times New Roman" w:hAnsi="Times New Roman"/>
          <w:sz w:val="24"/>
          <w:szCs w:val="24"/>
          <w:lang w:val="ru-RU"/>
        </w:rPr>
        <w:t>виновным лицом.</w:t>
      </w:r>
    </w:p>
    <w:p w14:paraId="55254692" w14:textId="77777777" w:rsidR="004642A4" w:rsidRPr="00887BBA" w:rsidRDefault="004642A4" w:rsidP="00526671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21122D0" w14:textId="2D5504CF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Срок действия договора</w:t>
      </w:r>
    </w:p>
    <w:p w14:paraId="31A638BD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713BE3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Настоящий Договор вступает в силу после подписания Сторонами и действует до полного исполнения Сторонами своих обязательств по Договору.</w:t>
      </w:r>
    </w:p>
    <w:p w14:paraId="31134164" w14:textId="77777777" w:rsidR="004642A4" w:rsidRPr="00887BBA" w:rsidRDefault="004642A4" w:rsidP="00526671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50DB85B3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t>Заключительные положения</w:t>
      </w:r>
    </w:p>
    <w:p w14:paraId="10A4F21B" w14:textId="77777777" w:rsidR="00526671" w:rsidRPr="00887BBA" w:rsidRDefault="00526671" w:rsidP="00526671">
      <w:pPr>
        <w:pStyle w:val="ConsPlusNormal"/>
        <w:widowControl/>
        <w:tabs>
          <w:tab w:val="left" w:pos="284"/>
          <w:tab w:val="left" w:pos="1418"/>
        </w:tabs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2D6DDE3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77777777" w:rsidR="004642A4" w:rsidRPr="00887BBA" w:rsidRDefault="004642A4" w:rsidP="00526671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87BBA">
        <w:rPr>
          <w:rFonts w:ascii="Times New Roman" w:hAnsi="Times New Roman"/>
          <w:sz w:val="24"/>
          <w:szCs w:val="24"/>
          <w:lang w:val="ru-RU"/>
        </w:rPr>
        <w:t xml:space="preserve"> 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05279C62" w14:textId="77777777" w:rsidR="004642A4" w:rsidRPr="00887BBA" w:rsidRDefault="004642A4" w:rsidP="00526671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19E284" w14:textId="2020CEE8" w:rsidR="004642A4" w:rsidRPr="00887BBA" w:rsidRDefault="004642A4" w:rsidP="00526671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7BBA">
        <w:rPr>
          <w:rFonts w:ascii="Times New Roman" w:hAnsi="Times New Roman" w:cs="Times New Roman"/>
          <w:b/>
          <w:bCs/>
          <w:sz w:val="24"/>
          <w:szCs w:val="24"/>
        </w:rPr>
        <w:lastRenderedPageBreak/>
        <w:t>Адреса, реквизиты и подписи Сторон</w:t>
      </w: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F2669D" w:rsidRPr="00887BBA" w14:paraId="30F500AE" w14:textId="77777777" w:rsidTr="00887BBA">
        <w:tc>
          <w:tcPr>
            <w:tcW w:w="5016" w:type="dxa"/>
          </w:tcPr>
          <w:p w14:paraId="6B7E861C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FEBC4A6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Профильная организация:</w:t>
            </w:r>
          </w:p>
          <w:p w14:paraId="42E40479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  <w:p w14:paraId="6630FC36" w14:textId="49350B65" w:rsidR="00F2669D" w:rsidRPr="00887BBA" w:rsidRDefault="005F7EE5" w:rsidP="00526671">
            <w:pPr>
              <w:autoSpaceDE w:val="0"/>
              <w:autoSpaceDN w:val="0"/>
              <w:adjustRightInd w:val="0"/>
            </w:pPr>
            <w:r w:rsidRPr="005F7EE5">
              <w:rPr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004890A4" w14:textId="4C8C614D" w:rsidR="00F2669D" w:rsidRPr="00887BBA" w:rsidRDefault="00F2669D" w:rsidP="00526671">
            <w:pPr>
              <w:autoSpaceDE w:val="0"/>
              <w:autoSpaceDN w:val="0"/>
              <w:adjustRightInd w:val="0"/>
            </w:pPr>
            <w:r w:rsidRPr="00887BBA">
              <w:t xml:space="preserve">Адрес: </w:t>
            </w:r>
            <w:r w:rsidR="005F7EE5" w:rsidRPr="005F7EE5">
              <w:rPr>
                <w:highlight w:val="yellow"/>
              </w:rPr>
              <w:t>полный почтовый адрес с индексом</w:t>
            </w:r>
          </w:p>
          <w:p w14:paraId="7AE1A211" w14:textId="3D9D1CA9" w:rsidR="00F2669D" w:rsidRPr="00887BBA" w:rsidRDefault="00F2669D" w:rsidP="00526671">
            <w:pPr>
              <w:autoSpaceDE w:val="0"/>
              <w:autoSpaceDN w:val="0"/>
              <w:adjustRightInd w:val="0"/>
            </w:pPr>
            <w:r w:rsidRPr="00887BBA">
              <w:t>ИНН</w:t>
            </w:r>
            <w:r w:rsidR="00D36564">
              <w:t xml:space="preserve"> </w:t>
            </w:r>
            <w:r w:rsidR="00D36564" w:rsidRPr="00D36564">
              <w:rPr>
                <w:highlight w:val="yellow"/>
              </w:rPr>
              <w:t>…</w:t>
            </w:r>
          </w:p>
          <w:p w14:paraId="3D1352C0" w14:textId="1156A241" w:rsidR="00F2669D" w:rsidRPr="00887BBA" w:rsidRDefault="00F2669D" w:rsidP="00526671">
            <w:pPr>
              <w:autoSpaceDE w:val="0"/>
              <w:autoSpaceDN w:val="0"/>
              <w:adjustRightInd w:val="0"/>
            </w:pPr>
            <w:r w:rsidRPr="00887BBA">
              <w:t>ОГРН</w:t>
            </w:r>
            <w:r w:rsidR="00D36564">
              <w:t xml:space="preserve"> </w:t>
            </w:r>
            <w:r w:rsidR="00D36564" w:rsidRPr="00D36564">
              <w:rPr>
                <w:highlight w:val="yellow"/>
              </w:rPr>
              <w:t>…</w:t>
            </w:r>
          </w:p>
          <w:p w14:paraId="295A5942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</w:tc>
        <w:tc>
          <w:tcPr>
            <w:tcW w:w="4897" w:type="dxa"/>
          </w:tcPr>
          <w:p w14:paraId="0A1EF3B9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078C344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Университет:</w:t>
            </w:r>
          </w:p>
          <w:p w14:paraId="13E7F759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508DD89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027A033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>Адрес: 191023, г. Санкт-Петербург,</w:t>
            </w:r>
          </w:p>
          <w:p w14:paraId="0B396653" w14:textId="243DCE0A" w:rsidR="00F2669D" w:rsidRPr="00887BBA" w:rsidRDefault="00575960" w:rsidP="00526671">
            <w:pPr>
              <w:pStyle w:val="af4"/>
              <w:spacing w:after="0"/>
              <w:ind w:right="142"/>
            </w:pPr>
            <w:r w:rsidRPr="00887BBA">
              <w:t>наб</w:t>
            </w:r>
            <w:r w:rsidR="00F2669D" w:rsidRPr="00887BBA">
              <w:t>.</w:t>
            </w:r>
            <w:r w:rsidRPr="00887BBA">
              <w:t xml:space="preserve"> канала</w:t>
            </w:r>
            <w:r w:rsidR="00F2669D" w:rsidRPr="00887BBA">
              <w:t xml:space="preserve"> </w:t>
            </w:r>
            <w:r w:rsidRPr="00887BBA">
              <w:t>Грибоедова</w:t>
            </w:r>
            <w:r w:rsidR="00F2669D" w:rsidRPr="00887BBA">
              <w:t>, д.</w:t>
            </w:r>
            <w:r w:rsidRPr="00887BBA">
              <w:t>30-32, литер А</w:t>
            </w:r>
          </w:p>
          <w:p w14:paraId="34172E8F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 xml:space="preserve">Телефон:8 (812) 310-40-78 </w:t>
            </w:r>
          </w:p>
          <w:p w14:paraId="7861F2D6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 xml:space="preserve">ИНН 7840483155   </w:t>
            </w:r>
          </w:p>
          <w:p w14:paraId="60ADF6F6" w14:textId="77777777" w:rsidR="00F2669D" w:rsidRPr="00887BBA" w:rsidRDefault="00F2669D" w:rsidP="00526671">
            <w:pPr>
              <w:pStyle w:val="af4"/>
              <w:spacing w:after="0"/>
              <w:ind w:right="142"/>
            </w:pPr>
            <w:r w:rsidRPr="00887BBA">
              <w:t>ОГРН 1129847034570</w:t>
            </w:r>
          </w:p>
          <w:p w14:paraId="0CE81D4D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  <w:p w14:paraId="3FB8D5F5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t xml:space="preserve"> </w:t>
            </w:r>
          </w:p>
        </w:tc>
      </w:tr>
      <w:tr w:rsidR="00F2669D" w:rsidRPr="00887BBA" w14:paraId="212E2F94" w14:textId="77777777" w:rsidTr="00887BBA">
        <w:tc>
          <w:tcPr>
            <w:tcW w:w="5016" w:type="dxa"/>
          </w:tcPr>
          <w:p w14:paraId="7A2B8532" w14:textId="282ADCF4" w:rsidR="00887BBA" w:rsidRPr="00887BBA" w:rsidRDefault="005F7EE5" w:rsidP="00887BB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5F7EE5">
              <w:rPr>
                <w:highlight w:val="yellow"/>
              </w:rPr>
              <w:t>Должность подписанта от организации</w:t>
            </w:r>
          </w:p>
          <w:p w14:paraId="72A1D416" w14:textId="0F6B3B49" w:rsidR="00887BBA" w:rsidRDefault="00887BBA" w:rsidP="00887BB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1FCE0D4E" w14:textId="77777777" w:rsidR="005F7EE5" w:rsidRPr="00887BBA" w:rsidRDefault="005F7EE5" w:rsidP="00887BB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7D74929A" w14:textId="3B1D924E" w:rsidR="00887BBA" w:rsidRPr="00887BBA" w:rsidRDefault="00887BBA" w:rsidP="00887BB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887BBA">
              <w:rPr>
                <w:color w:val="222222"/>
                <w:shd w:val="clear" w:color="auto" w:fill="FFFFFF"/>
              </w:rPr>
              <w:t>___________</w:t>
            </w:r>
            <w:r w:rsidR="005F7EE5">
              <w:rPr>
                <w:color w:val="222222"/>
                <w:shd w:val="clear" w:color="auto" w:fill="FFFFFF"/>
              </w:rPr>
              <w:t>_____</w:t>
            </w:r>
            <w:r w:rsidRPr="00887BBA">
              <w:rPr>
                <w:color w:val="222222"/>
                <w:shd w:val="clear" w:color="auto" w:fill="FFFFFF"/>
              </w:rPr>
              <w:t>__</w:t>
            </w:r>
            <w:r>
              <w:rPr>
                <w:color w:val="222222"/>
                <w:shd w:val="clear" w:color="auto" w:fill="FFFFFF"/>
              </w:rPr>
              <w:t>_</w:t>
            </w:r>
            <w:r w:rsidRPr="00887BBA">
              <w:rPr>
                <w:color w:val="222222"/>
                <w:shd w:val="clear" w:color="auto" w:fill="FFFFFF"/>
              </w:rPr>
              <w:t xml:space="preserve">___ </w:t>
            </w:r>
            <w:r w:rsidR="005F7EE5" w:rsidRPr="005F7EE5">
              <w:rPr>
                <w:color w:val="222222"/>
                <w:highlight w:val="yellow"/>
                <w:shd w:val="clear" w:color="auto" w:fill="FFFFFF"/>
              </w:rPr>
              <w:t>И.О. Фамилия</w:t>
            </w:r>
            <w:r w:rsidR="005F7EE5">
              <w:rPr>
                <w:color w:val="222222"/>
                <w:shd w:val="clear" w:color="auto" w:fill="FFFFFF"/>
              </w:rPr>
              <w:t xml:space="preserve"> </w:t>
            </w:r>
          </w:p>
          <w:p w14:paraId="29F4BCF8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  <w:p w14:paraId="2D023B1B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t>М.П.</w:t>
            </w:r>
          </w:p>
        </w:tc>
        <w:tc>
          <w:tcPr>
            <w:tcW w:w="4897" w:type="dxa"/>
          </w:tcPr>
          <w:p w14:paraId="49A23973" w14:textId="0BEB77C2" w:rsidR="00F2669D" w:rsidRPr="00887BBA" w:rsidRDefault="008914AD" w:rsidP="00526671">
            <w:pPr>
              <w:pStyle w:val="af4"/>
              <w:spacing w:after="0"/>
              <w:ind w:right="792"/>
            </w:pPr>
            <w:r w:rsidRPr="00887BBA">
              <w:t>Проректор по организации учебного процесса</w:t>
            </w:r>
          </w:p>
          <w:p w14:paraId="6F82C4EB" w14:textId="77777777" w:rsidR="00F2669D" w:rsidRPr="00887BBA" w:rsidRDefault="00F2669D" w:rsidP="00526671">
            <w:pPr>
              <w:pStyle w:val="af4"/>
              <w:spacing w:after="0"/>
              <w:ind w:right="792"/>
            </w:pPr>
            <w:r w:rsidRPr="00887BBA">
              <w:t xml:space="preserve"> </w:t>
            </w:r>
          </w:p>
          <w:p w14:paraId="06C96AE7" w14:textId="2BCE5302" w:rsidR="00F2669D" w:rsidRPr="00887BBA" w:rsidRDefault="00F2669D" w:rsidP="00526671">
            <w:pPr>
              <w:pStyle w:val="afb"/>
              <w:spacing w:after="0"/>
              <w:ind w:left="0" w:firstLine="34"/>
            </w:pPr>
            <w:r w:rsidRPr="00887BBA">
              <w:t xml:space="preserve">____________________ </w:t>
            </w:r>
            <w:r w:rsidR="008914AD" w:rsidRPr="00887BBA">
              <w:t>Ю</w:t>
            </w:r>
            <w:r w:rsidRPr="00887BBA">
              <w:t>.</w:t>
            </w:r>
            <w:r w:rsidR="008914AD" w:rsidRPr="00887BBA">
              <w:t>В</w:t>
            </w:r>
            <w:r w:rsidRPr="00887BBA">
              <w:t xml:space="preserve">. </w:t>
            </w:r>
            <w:r w:rsidR="008914AD" w:rsidRPr="00887BBA">
              <w:t>Малевич</w:t>
            </w:r>
          </w:p>
          <w:p w14:paraId="7816D963" w14:textId="77777777" w:rsidR="00F2669D" w:rsidRPr="00887BBA" w:rsidRDefault="00F2669D" w:rsidP="00526671">
            <w:pPr>
              <w:autoSpaceDE w:val="0"/>
              <w:autoSpaceDN w:val="0"/>
              <w:adjustRightInd w:val="0"/>
            </w:pPr>
          </w:p>
          <w:p w14:paraId="1F9E9105" w14:textId="77777777" w:rsidR="00F2669D" w:rsidRPr="00887BBA" w:rsidRDefault="00F2669D" w:rsidP="00526671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t>М.П.</w:t>
            </w:r>
          </w:p>
        </w:tc>
      </w:tr>
    </w:tbl>
    <w:p w14:paraId="36EF84DA" w14:textId="77777777" w:rsidR="004642A4" w:rsidRPr="00526671" w:rsidRDefault="004642A4" w:rsidP="00526671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Pr="00526671" w:rsidRDefault="004642A4" w:rsidP="00526671">
      <w:pPr>
        <w:jc w:val="right"/>
        <w:rPr>
          <w:rStyle w:val="27"/>
          <w:sz w:val="24"/>
        </w:rPr>
        <w:sectPr w:rsidR="004642A4" w:rsidRPr="00526671" w:rsidSect="0021477B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Pr="00887BBA" w:rsidRDefault="004642A4" w:rsidP="00526671">
      <w:pPr>
        <w:jc w:val="right"/>
        <w:rPr>
          <w:rStyle w:val="27"/>
          <w:sz w:val="24"/>
        </w:rPr>
      </w:pPr>
      <w:r w:rsidRPr="00887BBA">
        <w:rPr>
          <w:rStyle w:val="27"/>
          <w:sz w:val="24"/>
        </w:rPr>
        <w:lastRenderedPageBreak/>
        <w:t>Приложение №1</w:t>
      </w:r>
    </w:p>
    <w:p w14:paraId="7D78B15F" w14:textId="1264C686" w:rsidR="00C60B77" w:rsidRPr="00887BBA" w:rsidRDefault="00C60B77" w:rsidP="00526671">
      <w:pPr>
        <w:jc w:val="right"/>
        <w:rPr>
          <w:rStyle w:val="27"/>
          <w:sz w:val="24"/>
        </w:rPr>
      </w:pPr>
      <w:bookmarkStart w:id="7" w:name="_Hlk142580505"/>
      <w:r w:rsidRPr="00887BBA">
        <w:rPr>
          <w:rStyle w:val="27"/>
          <w:sz w:val="24"/>
        </w:rPr>
        <w:t xml:space="preserve">к Договору от </w:t>
      </w:r>
      <w:r w:rsidR="00526671" w:rsidRPr="00887BBA">
        <w:rPr>
          <w:rStyle w:val="27"/>
          <w:sz w:val="24"/>
        </w:rPr>
        <w:t>_</w:t>
      </w:r>
      <w:proofErr w:type="gramStart"/>
      <w:r w:rsidR="00526671" w:rsidRPr="00887BBA">
        <w:rPr>
          <w:rStyle w:val="27"/>
          <w:sz w:val="24"/>
        </w:rPr>
        <w:t>_._</w:t>
      </w:r>
      <w:proofErr w:type="gramEnd"/>
      <w:r w:rsidR="00526671" w:rsidRPr="00887BBA">
        <w:rPr>
          <w:rStyle w:val="27"/>
          <w:sz w:val="24"/>
        </w:rPr>
        <w:t>_._______ г.</w:t>
      </w:r>
      <w:r w:rsidRPr="00887BBA">
        <w:rPr>
          <w:rStyle w:val="27"/>
          <w:sz w:val="24"/>
        </w:rPr>
        <w:t xml:space="preserve"> № </w:t>
      </w:r>
      <w:r w:rsidR="00526671" w:rsidRPr="00887BBA">
        <w:rPr>
          <w:rStyle w:val="27"/>
          <w:sz w:val="24"/>
        </w:rPr>
        <w:t>________</w:t>
      </w:r>
      <w:r w:rsidRPr="00887BBA">
        <w:rPr>
          <w:rStyle w:val="27"/>
          <w:sz w:val="24"/>
        </w:rPr>
        <w:t>___</w:t>
      </w:r>
    </w:p>
    <w:bookmarkEnd w:id="7"/>
    <w:p w14:paraId="44BC7D85" w14:textId="77777777" w:rsidR="004642A4" w:rsidRPr="00887BBA" w:rsidRDefault="004642A4" w:rsidP="00526671">
      <w:pPr>
        <w:rPr>
          <w:rStyle w:val="27"/>
          <w:sz w:val="24"/>
        </w:rPr>
      </w:pPr>
    </w:p>
    <w:p w14:paraId="0E283761" w14:textId="77777777" w:rsidR="004642A4" w:rsidRPr="00156B3E" w:rsidRDefault="004642A4" w:rsidP="00526671">
      <w:pPr>
        <w:jc w:val="center"/>
        <w:rPr>
          <w:rStyle w:val="27"/>
          <w:sz w:val="28"/>
          <w:szCs w:val="28"/>
        </w:rPr>
      </w:pPr>
      <w:r w:rsidRPr="00156B3E">
        <w:rPr>
          <w:rStyle w:val="27"/>
          <w:sz w:val="28"/>
          <w:szCs w:val="28"/>
        </w:rPr>
        <w:t>Перечень помещений</w:t>
      </w:r>
    </w:p>
    <w:p w14:paraId="37E13278" w14:textId="77777777" w:rsidR="004642A4" w:rsidRPr="00156B3E" w:rsidRDefault="004642A4" w:rsidP="00526671">
      <w:pPr>
        <w:jc w:val="center"/>
        <w:rPr>
          <w:rStyle w:val="27"/>
          <w:sz w:val="28"/>
          <w:szCs w:val="28"/>
        </w:rPr>
      </w:pPr>
      <w:r w:rsidRPr="00156B3E">
        <w:rPr>
          <w:rStyle w:val="27"/>
          <w:sz w:val="28"/>
          <w:szCs w:val="28"/>
        </w:rPr>
        <w:t>профильной организации, в которых осуществляется практическая подготовка</w:t>
      </w:r>
    </w:p>
    <w:p w14:paraId="79137235" w14:textId="77777777" w:rsidR="004642A4" w:rsidRPr="00887BBA" w:rsidRDefault="004642A4" w:rsidP="00526671">
      <w:pPr>
        <w:rPr>
          <w:rStyle w:val="27"/>
          <w:sz w:val="24"/>
        </w:rPr>
      </w:pPr>
      <w:bookmarkStart w:id="8" w:name="_Hlk142580523"/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4111"/>
        <w:gridCol w:w="5528"/>
      </w:tblGrid>
      <w:tr w:rsidR="004642A4" w:rsidRPr="00CB1AD4" w14:paraId="08775F9C" w14:textId="77777777" w:rsidTr="000A2933">
        <w:tc>
          <w:tcPr>
            <w:tcW w:w="563" w:type="dxa"/>
            <w:vAlign w:val="center"/>
          </w:tcPr>
          <w:p w14:paraId="7A115BFA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0702886D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073861CB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4111" w:type="dxa"/>
            <w:vAlign w:val="center"/>
          </w:tcPr>
          <w:p w14:paraId="190C51F6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528" w:type="dxa"/>
          </w:tcPr>
          <w:p w14:paraId="08B0FA1A" w14:textId="77777777" w:rsidR="004642A4" w:rsidRPr="00CB1AD4" w:rsidRDefault="004642A4" w:rsidP="005F7EE5">
            <w:pPr>
              <w:jc w:val="center"/>
              <w:rPr>
                <w:rStyle w:val="27"/>
                <w:b/>
                <w:sz w:val="24"/>
              </w:rPr>
            </w:pPr>
            <w:r w:rsidRPr="00CB1AD4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F32C70" w:rsidRPr="00CB1AD4" w14:paraId="78014BDB" w14:textId="77777777" w:rsidTr="00156B3E">
        <w:trPr>
          <w:trHeight w:val="567"/>
        </w:trPr>
        <w:tc>
          <w:tcPr>
            <w:tcW w:w="563" w:type="dxa"/>
          </w:tcPr>
          <w:p w14:paraId="669BA4EF" w14:textId="77777777" w:rsidR="00F32C70" w:rsidRPr="00CB1AD4" w:rsidRDefault="00F32C70" w:rsidP="00F32C70">
            <w:pPr>
              <w:pStyle w:val="aff"/>
              <w:numPr>
                <w:ilvl w:val="0"/>
                <w:numId w:val="19"/>
              </w:numPr>
              <w:spacing w:after="0" w:line="240" w:lineRule="auto"/>
              <w:ind w:left="0" w:firstLine="0"/>
              <w:rPr>
                <w:rStyle w:val="27"/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1849" w:type="dxa"/>
          </w:tcPr>
          <w:p w14:paraId="7C1346AD" w14:textId="59EE19B9" w:rsidR="00F32C70" w:rsidRPr="00CB1AD4" w:rsidRDefault="00F32C70" w:rsidP="00F32C70">
            <w:pPr>
              <w:rPr>
                <w:rStyle w:val="27"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наименование помещение или номер</w:t>
            </w:r>
          </w:p>
        </w:tc>
        <w:tc>
          <w:tcPr>
            <w:tcW w:w="2686" w:type="dxa"/>
          </w:tcPr>
          <w:p w14:paraId="0A8B6398" w14:textId="0B8B9472" w:rsidR="00F32C70" w:rsidRPr="00CB1AD4" w:rsidRDefault="00F32C70" w:rsidP="00F32C70">
            <w:pPr>
              <w:rPr>
                <w:rStyle w:val="27"/>
                <w:sz w:val="24"/>
              </w:rPr>
            </w:pPr>
            <w:r w:rsidRPr="000C63CA">
              <w:rPr>
                <w:i/>
                <w:highlight w:val="yellow"/>
              </w:rPr>
              <w:t>Указать полный почтовый адрес с индексом местонахождения студента во время прохождения практики</w:t>
            </w:r>
          </w:p>
        </w:tc>
        <w:tc>
          <w:tcPr>
            <w:tcW w:w="4111" w:type="dxa"/>
          </w:tcPr>
          <w:p w14:paraId="207884BB" w14:textId="6BB97F69" w:rsidR="00F32C70" w:rsidRPr="00CB1AD4" w:rsidRDefault="00F32C70" w:rsidP="00F32C70">
            <w:pPr>
              <w:rPr>
                <w:rStyle w:val="27"/>
                <w:sz w:val="24"/>
                <w:highlight w:val="yellow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функциональное назначение помещения из предложенных вариантов:</w:t>
            </w:r>
            <w:r w:rsidRPr="000C63CA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5528" w:type="dxa"/>
          </w:tcPr>
          <w:p w14:paraId="4A88AA7D" w14:textId="7BF4E376" w:rsidR="00F32C70" w:rsidRPr="00CB1AD4" w:rsidRDefault="00F32C70" w:rsidP="00F32C70">
            <w:pPr>
              <w:rPr>
                <w:rStyle w:val="27"/>
                <w:sz w:val="24"/>
                <w:highlight w:val="yellow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общий перечень оборудования и материально-технических средств, находящихся в помещении</w:t>
            </w:r>
            <w:r w:rsidRPr="000C63CA">
              <w:rPr>
                <w:rStyle w:val="27"/>
                <w:sz w:val="24"/>
                <w:highlight w:val="yellow"/>
              </w:rPr>
              <w:t xml:space="preserve"> (офисная мебель, компьютерная и офисная техника, лицензионное программное обеспечение). </w:t>
            </w:r>
            <w:r w:rsidRPr="000C63CA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я ПО.</w:t>
            </w:r>
          </w:p>
        </w:tc>
      </w:tr>
    </w:tbl>
    <w:p w14:paraId="1BE89089" w14:textId="77777777" w:rsidR="004642A4" w:rsidRPr="00887BBA" w:rsidRDefault="004642A4" w:rsidP="00526671">
      <w:pPr>
        <w:rPr>
          <w:rStyle w:val="27"/>
          <w:sz w:val="24"/>
        </w:rPr>
      </w:pPr>
    </w:p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006F30" w:rsidRPr="00887BBA" w14:paraId="0796B6F9" w14:textId="77777777" w:rsidTr="00006F30">
        <w:tc>
          <w:tcPr>
            <w:tcW w:w="7088" w:type="dxa"/>
          </w:tcPr>
          <w:p w14:paraId="534A7050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b/>
              </w:rPr>
            </w:pPr>
            <w:r w:rsidRPr="00006F30">
              <w:rPr>
                <w:b/>
              </w:rPr>
              <w:t>Профильная организация:</w:t>
            </w:r>
          </w:p>
          <w:p w14:paraId="0E8DECE9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75C65F23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 xml:space="preserve">Адрес: </w:t>
            </w:r>
            <w:r w:rsidRPr="00006F30">
              <w:rPr>
                <w:sz w:val="22"/>
                <w:szCs w:val="22"/>
                <w:highlight w:val="yellow"/>
              </w:rPr>
              <w:t>полный почтовый адрес с индексом</w:t>
            </w:r>
          </w:p>
          <w:p w14:paraId="563CC045" w14:textId="128E7639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ИНН</w:t>
            </w:r>
            <w:r w:rsidR="00D36564">
              <w:rPr>
                <w:sz w:val="22"/>
                <w:szCs w:val="22"/>
              </w:rPr>
              <w:t xml:space="preserve"> </w:t>
            </w:r>
            <w:r w:rsidR="00D36564" w:rsidRPr="00D36564">
              <w:rPr>
                <w:sz w:val="22"/>
                <w:szCs w:val="22"/>
                <w:highlight w:val="yellow"/>
              </w:rPr>
              <w:t>…</w:t>
            </w:r>
          </w:p>
          <w:p w14:paraId="73A8E8F6" w14:textId="3115D426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ОГРН</w:t>
            </w:r>
            <w:r w:rsidR="00D36564">
              <w:rPr>
                <w:sz w:val="22"/>
                <w:szCs w:val="22"/>
              </w:rPr>
              <w:t xml:space="preserve"> </w:t>
            </w:r>
            <w:r w:rsidR="00D36564" w:rsidRPr="00D36564">
              <w:rPr>
                <w:sz w:val="22"/>
                <w:szCs w:val="22"/>
                <w:highlight w:val="yellow"/>
              </w:rPr>
              <w:t>…</w:t>
            </w:r>
          </w:p>
          <w:p w14:paraId="18590641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</w:tc>
        <w:tc>
          <w:tcPr>
            <w:tcW w:w="7796" w:type="dxa"/>
          </w:tcPr>
          <w:p w14:paraId="4B039A23" w14:textId="3E17BA09" w:rsidR="00006F30" w:rsidRPr="00887BBA" w:rsidRDefault="00006F30" w:rsidP="00006F30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Университет</w:t>
            </w:r>
            <w:r>
              <w:rPr>
                <w:b/>
              </w:rPr>
              <w:t>:</w:t>
            </w:r>
          </w:p>
          <w:p w14:paraId="643CFB1E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127A95E7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Адрес: 191023, г. Санкт-Петербург,</w:t>
            </w:r>
          </w:p>
          <w:p w14:paraId="03D576E5" w14:textId="13E76774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наб. канала Грибоедова, д.30-32, литер А</w:t>
            </w:r>
          </w:p>
          <w:p w14:paraId="2F3ED69B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Телефон:8 (812) 310-40-78</w:t>
            </w:r>
          </w:p>
          <w:p w14:paraId="18BBC09E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ИНН 7840483155</w:t>
            </w:r>
          </w:p>
          <w:p w14:paraId="75D92BBC" w14:textId="77777777" w:rsidR="00006F30" w:rsidRPr="00887BBA" w:rsidRDefault="00006F30" w:rsidP="00006F30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ОГРН 1129847034570</w:t>
            </w:r>
          </w:p>
          <w:p w14:paraId="276FD04C" w14:textId="77777777" w:rsidR="00006F30" w:rsidRPr="00887BBA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006F30" w:rsidRPr="00887BBA" w14:paraId="5F9D6A29" w14:textId="77777777" w:rsidTr="00006F30">
        <w:tc>
          <w:tcPr>
            <w:tcW w:w="7088" w:type="dxa"/>
          </w:tcPr>
          <w:p w14:paraId="31FE13AA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06F30">
              <w:rPr>
                <w:sz w:val="22"/>
                <w:szCs w:val="22"/>
                <w:highlight w:val="yellow"/>
              </w:rPr>
              <w:t>Должность подписанта от организации</w:t>
            </w:r>
          </w:p>
          <w:p w14:paraId="7B45229E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18952725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06F30">
              <w:rPr>
                <w:color w:val="222222"/>
                <w:sz w:val="22"/>
                <w:szCs w:val="22"/>
                <w:shd w:val="clear" w:color="auto" w:fill="FFFFFF"/>
              </w:rPr>
              <w:t xml:space="preserve">______________________ </w:t>
            </w:r>
            <w:r w:rsidRPr="00006F30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И.О. Фамилия</w:t>
            </w:r>
            <w:r w:rsidRPr="00006F30">
              <w:rPr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2D0B6772" w14:textId="77777777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1C13FBB5" w14:textId="298C5250" w:rsidR="00006F30" w:rsidRPr="00006F30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6F30">
              <w:rPr>
                <w:sz w:val="22"/>
                <w:szCs w:val="22"/>
              </w:rPr>
              <w:t>М.П.</w:t>
            </w:r>
          </w:p>
        </w:tc>
        <w:tc>
          <w:tcPr>
            <w:tcW w:w="7796" w:type="dxa"/>
          </w:tcPr>
          <w:p w14:paraId="579FC7BF" w14:textId="77777777" w:rsidR="00006F30" w:rsidRPr="00887BBA" w:rsidRDefault="00006F30" w:rsidP="00006F30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Проректор по организации учебного процесса</w:t>
            </w:r>
          </w:p>
          <w:p w14:paraId="27BEC99F" w14:textId="0062825B" w:rsidR="00006F30" w:rsidRPr="00887BBA" w:rsidRDefault="00006F30" w:rsidP="00006F30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5D49AD6E" w14:textId="54ACCCBC" w:rsidR="00006F30" w:rsidRPr="00887BBA" w:rsidRDefault="00006F30" w:rsidP="00006F30">
            <w:pPr>
              <w:pStyle w:val="afb"/>
              <w:spacing w:after="0"/>
              <w:ind w:left="0" w:firstLine="34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______________________ Ю.В. Малевич</w:t>
            </w:r>
          </w:p>
          <w:p w14:paraId="6E8F388A" w14:textId="77777777" w:rsidR="00006F30" w:rsidRPr="00887BBA" w:rsidRDefault="00006F30" w:rsidP="00006F3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C5A4F34" w14:textId="0778EF56" w:rsidR="00006F30" w:rsidRPr="00887BBA" w:rsidRDefault="00006F30" w:rsidP="00006F30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М.П.</w:t>
            </w:r>
          </w:p>
        </w:tc>
      </w:tr>
      <w:bookmarkEnd w:id="8"/>
    </w:tbl>
    <w:p w14:paraId="565F7DFE" w14:textId="77777777" w:rsidR="00B304B5" w:rsidRPr="00526671" w:rsidRDefault="00B304B5" w:rsidP="00526671">
      <w:pPr>
        <w:rPr>
          <w:sz w:val="2"/>
          <w:szCs w:val="2"/>
        </w:rPr>
      </w:pPr>
    </w:p>
    <w:sectPr w:rsidR="00B304B5" w:rsidRPr="00526671" w:rsidSect="009C116F">
      <w:headerReference w:type="default" r:id="rId8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4E1ADF" w14:textId="77777777" w:rsidR="003F6BF1" w:rsidRDefault="003F6BF1" w:rsidP="007412F5">
      <w:r>
        <w:separator/>
      </w:r>
    </w:p>
  </w:endnote>
  <w:endnote w:type="continuationSeparator" w:id="0">
    <w:p w14:paraId="0A5EF1F3" w14:textId="77777777" w:rsidR="003F6BF1" w:rsidRDefault="003F6BF1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8C0D97" w14:textId="77777777" w:rsidR="003F6BF1" w:rsidRDefault="003F6BF1" w:rsidP="007412F5">
      <w:r>
        <w:separator/>
      </w:r>
    </w:p>
  </w:footnote>
  <w:footnote w:type="continuationSeparator" w:id="0">
    <w:p w14:paraId="02FA5432" w14:textId="77777777" w:rsidR="003F6BF1" w:rsidRDefault="003F6BF1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25551EA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F2669D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4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8814175"/>
    <w:multiLevelType w:val="hybridMultilevel"/>
    <w:tmpl w:val="D4AAF4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8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6"/>
  </w:num>
  <w:num w:numId="5">
    <w:abstractNumId w:val="9"/>
  </w:num>
  <w:num w:numId="6">
    <w:abstractNumId w:val="18"/>
  </w:num>
  <w:num w:numId="7">
    <w:abstractNumId w:val="17"/>
  </w:num>
  <w:num w:numId="8">
    <w:abstractNumId w:val="6"/>
  </w:num>
  <w:num w:numId="9">
    <w:abstractNumId w:val="1"/>
  </w:num>
  <w:num w:numId="10">
    <w:abstractNumId w:val="12"/>
  </w:num>
  <w:num w:numId="11">
    <w:abstractNumId w:val="2"/>
  </w:num>
  <w:num w:numId="12">
    <w:abstractNumId w:val="7"/>
  </w:num>
  <w:num w:numId="13">
    <w:abstractNumId w:val="5"/>
  </w:num>
  <w:num w:numId="14">
    <w:abstractNumId w:val="13"/>
  </w:num>
  <w:num w:numId="15">
    <w:abstractNumId w:val="8"/>
  </w:num>
  <w:num w:numId="16">
    <w:abstractNumId w:val="11"/>
  </w:num>
  <w:num w:numId="17">
    <w:abstractNumId w:val="14"/>
  </w:num>
  <w:num w:numId="18">
    <w:abstractNumId w:val="4"/>
  </w:num>
  <w:num w:numId="19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Mq8FAAfICnwtAAAA"/>
  </w:docVars>
  <w:rsids>
    <w:rsidRoot w:val="00CB6CC4"/>
    <w:rsid w:val="00002718"/>
    <w:rsid w:val="00003110"/>
    <w:rsid w:val="000031BD"/>
    <w:rsid w:val="00004184"/>
    <w:rsid w:val="00005AC3"/>
    <w:rsid w:val="00006BFF"/>
    <w:rsid w:val="00006F30"/>
    <w:rsid w:val="00010CE6"/>
    <w:rsid w:val="00011FD0"/>
    <w:rsid w:val="00013853"/>
    <w:rsid w:val="00015090"/>
    <w:rsid w:val="00016165"/>
    <w:rsid w:val="000164DB"/>
    <w:rsid w:val="00020160"/>
    <w:rsid w:val="00021350"/>
    <w:rsid w:val="00027277"/>
    <w:rsid w:val="00027F33"/>
    <w:rsid w:val="000311FD"/>
    <w:rsid w:val="00034056"/>
    <w:rsid w:val="0004006F"/>
    <w:rsid w:val="00043306"/>
    <w:rsid w:val="00045E5E"/>
    <w:rsid w:val="00046A3B"/>
    <w:rsid w:val="00050184"/>
    <w:rsid w:val="000512DF"/>
    <w:rsid w:val="000522F3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3251"/>
    <w:rsid w:val="000F3C4B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56B3E"/>
    <w:rsid w:val="001615AD"/>
    <w:rsid w:val="001635F8"/>
    <w:rsid w:val="001654BC"/>
    <w:rsid w:val="001663A3"/>
    <w:rsid w:val="00166E9B"/>
    <w:rsid w:val="001742CE"/>
    <w:rsid w:val="00175DBC"/>
    <w:rsid w:val="00175E01"/>
    <w:rsid w:val="0017664C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543B"/>
    <w:rsid w:val="00237714"/>
    <w:rsid w:val="002414E7"/>
    <w:rsid w:val="00250FDF"/>
    <w:rsid w:val="00252AEC"/>
    <w:rsid w:val="002549BE"/>
    <w:rsid w:val="00261B85"/>
    <w:rsid w:val="0026290B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044E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6A90"/>
    <w:rsid w:val="003571B9"/>
    <w:rsid w:val="003606AD"/>
    <w:rsid w:val="00362BAE"/>
    <w:rsid w:val="003637A1"/>
    <w:rsid w:val="00366A75"/>
    <w:rsid w:val="00375467"/>
    <w:rsid w:val="00383157"/>
    <w:rsid w:val="00384DD9"/>
    <w:rsid w:val="00394BD9"/>
    <w:rsid w:val="00395B10"/>
    <w:rsid w:val="00397E5C"/>
    <w:rsid w:val="003A0669"/>
    <w:rsid w:val="003A0792"/>
    <w:rsid w:val="003A2845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3F6BF1"/>
    <w:rsid w:val="00400A96"/>
    <w:rsid w:val="00401974"/>
    <w:rsid w:val="004078DB"/>
    <w:rsid w:val="00407B18"/>
    <w:rsid w:val="004149DE"/>
    <w:rsid w:val="00415F06"/>
    <w:rsid w:val="00416C54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17F7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D7A3A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7F6"/>
    <w:rsid w:val="00526671"/>
    <w:rsid w:val="0053594B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B0"/>
    <w:rsid w:val="005648DC"/>
    <w:rsid w:val="005666E0"/>
    <w:rsid w:val="0056753C"/>
    <w:rsid w:val="005675C9"/>
    <w:rsid w:val="00572281"/>
    <w:rsid w:val="0057293F"/>
    <w:rsid w:val="00572985"/>
    <w:rsid w:val="0057536A"/>
    <w:rsid w:val="00575960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B151B"/>
    <w:rsid w:val="005B1FA6"/>
    <w:rsid w:val="005B4CDA"/>
    <w:rsid w:val="005C1128"/>
    <w:rsid w:val="005C13C4"/>
    <w:rsid w:val="005C144B"/>
    <w:rsid w:val="005C27D4"/>
    <w:rsid w:val="005C52B7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5F7EE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4B03"/>
    <w:rsid w:val="00666F26"/>
    <w:rsid w:val="00667168"/>
    <w:rsid w:val="00672DD4"/>
    <w:rsid w:val="00673AAA"/>
    <w:rsid w:val="00673D68"/>
    <w:rsid w:val="00673E1D"/>
    <w:rsid w:val="0068047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61789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82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272A"/>
    <w:rsid w:val="00875576"/>
    <w:rsid w:val="00875BF3"/>
    <w:rsid w:val="0087652C"/>
    <w:rsid w:val="00880129"/>
    <w:rsid w:val="008839BE"/>
    <w:rsid w:val="00887BBA"/>
    <w:rsid w:val="00891001"/>
    <w:rsid w:val="008914AD"/>
    <w:rsid w:val="00891DAA"/>
    <w:rsid w:val="0089499A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27BE4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960DE"/>
    <w:rsid w:val="009A36FD"/>
    <w:rsid w:val="009A3EDF"/>
    <w:rsid w:val="009A461F"/>
    <w:rsid w:val="009B0216"/>
    <w:rsid w:val="009B1288"/>
    <w:rsid w:val="009B14E4"/>
    <w:rsid w:val="009B4564"/>
    <w:rsid w:val="009B66D1"/>
    <w:rsid w:val="009C07E9"/>
    <w:rsid w:val="009C0E89"/>
    <w:rsid w:val="009C116F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DC6"/>
    <w:rsid w:val="00A14FFC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2E36"/>
    <w:rsid w:val="00A75111"/>
    <w:rsid w:val="00A77772"/>
    <w:rsid w:val="00A82464"/>
    <w:rsid w:val="00A826DB"/>
    <w:rsid w:val="00A82847"/>
    <w:rsid w:val="00A84696"/>
    <w:rsid w:val="00A85FD5"/>
    <w:rsid w:val="00A87592"/>
    <w:rsid w:val="00A907BF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04A8"/>
    <w:rsid w:val="00B0173F"/>
    <w:rsid w:val="00B0401F"/>
    <w:rsid w:val="00B052E8"/>
    <w:rsid w:val="00B06865"/>
    <w:rsid w:val="00B078BE"/>
    <w:rsid w:val="00B10669"/>
    <w:rsid w:val="00B12320"/>
    <w:rsid w:val="00B1299D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4F8E"/>
    <w:rsid w:val="00C57D5A"/>
    <w:rsid w:val="00C60B77"/>
    <w:rsid w:val="00C616BB"/>
    <w:rsid w:val="00C61951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B0895"/>
    <w:rsid w:val="00CB111B"/>
    <w:rsid w:val="00CB1AD4"/>
    <w:rsid w:val="00CB1BFE"/>
    <w:rsid w:val="00CB40D9"/>
    <w:rsid w:val="00CB6CC4"/>
    <w:rsid w:val="00CC2A35"/>
    <w:rsid w:val="00CC59F3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564"/>
    <w:rsid w:val="00D36C41"/>
    <w:rsid w:val="00D36FD8"/>
    <w:rsid w:val="00D40504"/>
    <w:rsid w:val="00D4136C"/>
    <w:rsid w:val="00D44609"/>
    <w:rsid w:val="00D4784A"/>
    <w:rsid w:val="00D50015"/>
    <w:rsid w:val="00D522B3"/>
    <w:rsid w:val="00D536A8"/>
    <w:rsid w:val="00D557BD"/>
    <w:rsid w:val="00D61364"/>
    <w:rsid w:val="00D64BFF"/>
    <w:rsid w:val="00D673B5"/>
    <w:rsid w:val="00D70729"/>
    <w:rsid w:val="00D718A6"/>
    <w:rsid w:val="00D720D0"/>
    <w:rsid w:val="00D73E93"/>
    <w:rsid w:val="00D859D6"/>
    <w:rsid w:val="00D85A7D"/>
    <w:rsid w:val="00D87701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14A2"/>
    <w:rsid w:val="00DF2460"/>
    <w:rsid w:val="00DF549C"/>
    <w:rsid w:val="00DF596C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1159"/>
    <w:rsid w:val="00E811EE"/>
    <w:rsid w:val="00E829AF"/>
    <w:rsid w:val="00E83485"/>
    <w:rsid w:val="00E85578"/>
    <w:rsid w:val="00E85C1D"/>
    <w:rsid w:val="00E86AA3"/>
    <w:rsid w:val="00E87833"/>
    <w:rsid w:val="00E90655"/>
    <w:rsid w:val="00E95E17"/>
    <w:rsid w:val="00E97DF0"/>
    <w:rsid w:val="00EA021E"/>
    <w:rsid w:val="00EA098A"/>
    <w:rsid w:val="00EA0C34"/>
    <w:rsid w:val="00EA0EE4"/>
    <w:rsid w:val="00EA1415"/>
    <w:rsid w:val="00EA2639"/>
    <w:rsid w:val="00EA5B2F"/>
    <w:rsid w:val="00EA63E4"/>
    <w:rsid w:val="00EA6735"/>
    <w:rsid w:val="00EA674B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2001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5300"/>
    <w:rsid w:val="00F2669D"/>
    <w:rsid w:val="00F32458"/>
    <w:rsid w:val="00F32C70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1BC45010"/>
  <w15:docId w15:val="{9DCF70B9-168F-4C4D-9885-CAD3A6B5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99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9B4F6DD-E19F-46CC-8908-410D6A388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91</Words>
  <Characters>10047</Characters>
  <Application>Microsoft Office Word</Application>
  <DocSecurity>0</DocSecurity>
  <Lines>83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1316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Алена Олеговна Мельниковская</cp:lastModifiedBy>
  <cp:revision>3</cp:revision>
  <cp:lastPrinted>2020-09-24T07:07:00Z</cp:lastPrinted>
  <dcterms:created xsi:type="dcterms:W3CDTF">2024-01-30T14:37:00Z</dcterms:created>
  <dcterms:modified xsi:type="dcterms:W3CDTF">2024-01-31T13:18:00Z</dcterms:modified>
</cp:coreProperties>
</file>